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1.jpg" ContentType="image/jpeg"/>
  <Override PartName="/word/media/rId23.jpg" ContentType="image/jpeg"/>
  <Override PartName="/word/media/rId29.jpg" ContentType="image/jpeg"/>
  <Override PartName="/word/media/rId27.jpg" ContentType="image/jpeg"/>
  <Override PartName="/word/media/rId28.jpg" ContentType="image/jpeg"/>
  <Override PartName="/word/media/rId26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5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Анализ файловой системы Linux. Команды для работы с файлами и каталогами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Аслиддин Ахлиддинзода</w:t>
            </w:r>
            <w:r>
              <w:t xml:space="preserve">”</w:t>
            </w:r>
            <w:r>
              <w:t xml:space="preserve"> </w:t>
            </w:r>
            <w:r>
              <w:t xml:space="preserve">НФИ бд 01-21</w:t>
            </w:r>
            <w:r>
              <w:t xml:space="preserve"> </w:t>
            </w: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по управлению процессами (и работами),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30" w:name="ход-работы"/>
    <w:p>
      <w:pPr>
        <w:pStyle w:val="Heading1"/>
      </w:pPr>
      <w:r>
        <w:t xml:space="preserve">Ход работы</w:t>
      </w:r>
    </w:p>
    <w:p>
      <w:pPr>
        <w:pStyle w:val="CaptionedFigure"/>
      </w:pPr>
      <w:r>
        <w:drawing>
          <wp:inline>
            <wp:extent cx="5334000" cy="3934918"/>
            <wp:effectExtent b="0" l="0" r="0" t="0"/>
            <wp:docPr descr="Выполнил все примеры" title="" id="1" name="Picture"/>
            <a:graphic>
              <a:graphicData uri="http://schemas.openxmlformats.org/drawingml/2006/picture">
                <pic:pic>
                  <pic:nvPicPr>
                    <pic:cNvPr descr="https://sun9-17.userapi.com/s/v1/if2/EHEKGeud3hB5_y2AZ8MDox9fu53NhwaNUGLYs7byTECYd58cNEoHFWD9wSvlh9-NNixhGmmqqnshiBioV-1B16d3.jpg?size=671x49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 все примеры</w:t>
      </w:r>
    </w:p>
    <w:p>
      <w:pPr>
        <w:pStyle w:val="CaptionedFigure"/>
      </w:pPr>
      <w:r>
        <w:drawing>
          <wp:inline>
            <wp:extent cx="5334000" cy="2878780"/>
            <wp:effectExtent b="0" l="0" r="0" t="0"/>
            <wp:docPr descr="Переместил файл equipment в каталог ~/ski.plases. Переименовал файл ~/ski.plases/equipment в ~/ski.plases/equiplist. Создал файл abc1 и скопировал туда ~/ski.plases,назвал его equiplist2" title="" id="1" name="Picture"/>
            <a:graphic>
              <a:graphicData uri="http://schemas.openxmlformats.org/drawingml/2006/picture">
                <pic:pic>
                  <pic:nvPicPr>
                    <pic:cNvPr descr="https://sun9-10.userapi.com/s/v1/if2/Wt9QWBb7B-kYQdRFqjXe1op1wEbR80L-KHzynfuFwJX_cWlOMbDTZEFW4Lzas5GgTRWA-iJei_-6TVhZViJxsABN.jpg?size=743x40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л файл equipment в каталог ~/ski.plases. Переименовал файл ~/ski.plases/equipment в ~/ski.plases/equiplist. Создал файл abc1 и скопировал туда ~/ski.plases,назвал его equiplist2</w:t>
      </w:r>
    </w:p>
    <w:p>
      <w:pPr>
        <w:pStyle w:val="CaptionedFigure"/>
      </w:pPr>
      <w:r>
        <w:drawing>
          <wp:inline>
            <wp:extent cx="5334000" cy="2364668"/>
            <wp:effectExtent b="0" l="0" r="0" t="0"/>
            <wp:docPr descr="Создал и переместил каталог ~/newdir в каталог ~/ski.plases и назовите его plans." title="" id="1" name="Picture"/>
            <a:graphic>
              <a:graphicData uri="http://schemas.openxmlformats.org/drawingml/2006/picture">
                <pic:pic>
                  <pic:nvPicPr>
                    <pic:cNvPr descr="https://sun9-21.userapi.com/s/v1/if2/NylsCDU3z-g3eYkhWrCMwiDCs2s4uNhUpCjiYBaiNyIkKruRqIjv3PvIEkrAzJgaBGLzNg51aNabbKv9AKNnbxPI.jpg?size=494x21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и переместил каталог ~/newdir в каталог ~/ski.plases и назовите его plans.</w:t>
      </w:r>
    </w:p>
    <w:p>
      <w:pPr>
        <w:pStyle w:val="CaptionedFigure"/>
      </w:pPr>
      <w:r>
        <w:drawing>
          <wp:inline>
            <wp:extent cx="5334000" cy="188480"/>
            <wp:effectExtent b="0" l="0" r="0" t="0"/>
            <wp:docPr descr="Создал нужные файлы" title="" id="1" name="Picture"/>
            <a:graphic>
              <a:graphicData uri="http://schemas.openxmlformats.org/drawingml/2006/picture">
                <pic:pic>
                  <pic:nvPicPr>
                    <pic:cNvPr descr="https://sun9-17.userapi.com/s/v1/if2/-zgfS4JZvMUeeKdIcAtzLS6nC21r8y6inGywcdr1nvIOvA7yXc0PdZvobJv38B0sqPZ1UdCmvU2OBq4qyWKQmAnA.jpg?size=566x2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нужные файлы</w:t>
      </w:r>
    </w:p>
    <w:p>
      <w:pPr>
        <w:pStyle w:val="CaptionedFigure"/>
      </w:pPr>
      <w:r>
        <w:drawing>
          <wp:inline>
            <wp:extent cx="5334000" cy="2505511"/>
            <wp:effectExtent b="0" l="0" r="0" t="0"/>
            <wp:docPr descr="Изменил права доступа с помощью команды chmod" title="" id="1" name="Picture"/>
            <a:graphic>
              <a:graphicData uri="http://schemas.openxmlformats.org/drawingml/2006/picture">
                <pic:pic>
                  <pic:nvPicPr>
                    <pic:cNvPr descr="https://sun9-86.userapi.com/s/v1/if2/N84DacYxU3UmCWx137zCFzGGweSbYf9qCAol6I5Rb7e44ljAe8gT8nRgYkq0uL0SLPa8VRU1ERvu6rm5zx6dRbDs.jpg?size=545x25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 права доступа с помощью команды chmod</w:t>
      </w:r>
    </w:p>
    <w:p>
      <w:pPr>
        <w:pStyle w:val="CaptionedFigure"/>
      </w:pPr>
      <w:r>
        <w:drawing>
          <wp:inline>
            <wp:extent cx="5334000" cy="4051139"/>
            <wp:effectExtent b="0" l="0" r="0" t="0"/>
            <wp:docPr descr="Просмотрел содержимое файла /etc/password" title="" id="1" name="Picture"/>
            <a:graphic>
              <a:graphicData uri="http://schemas.openxmlformats.org/drawingml/2006/picture">
                <pic:pic>
                  <pic:nvPicPr>
                    <pic:cNvPr descr="https://sun9-43.userapi.com/s/v1/if2/5PZl_JDvoCk_34A1vZg_gy9UqgGdZCCNs6vcI4_X-ScJ7HaK7HWf_4k3ti7r1IsdCePtoWdwSrZUU_SPmt7r4A_x.jpg?size=711x54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ел содержимое файла /etc/password</w:t>
      </w:r>
    </w:p>
    <w:p>
      <w:pPr>
        <w:pStyle w:val="CaptionedFigure"/>
      </w:pPr>
      <w:r>
        <w:drawing>
          <wp:inline>
            <wp:extent cx="5334000" cy="3184608"/>
            <wp:effectExtent b="0" l="0" r="0" t="0"/>
            <wp:docPr descr="Скопировал файл /feathers в файл /file.old. Переместил файл /file.old в каталог ~/play. Скопировал каталог /play в каталог /fun. Переместил каталог /fun в каталог /play и назвал его games." title="" id="1" name="Picture"/>
            <a:graphic>
              <a:graphicData uri="http://schemas.openxmlformats.org/drawingml/2006/picture">
                <pic:pic>
                  <pic:nvPicPr>
                    <pic:cNvPr descr="https://sun9-38.userapi.com/s/v1/if2/Tb6TX4xEMQb2rY_GdH-8cs1QQ1dXgdizHw-XUuDxRj53eohiTurcSEKokpV8AqUfNKXk0vVZt9uk7gbrHl0cjNFt.jpg?size=608x36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 файл /feathers в файл /file.old. Переместил файл /file.old в каталог ~/play. Скопировал каталог /play в каталог /fun. Переместил каталог /fun в каталог /play и назвал его games.</w:t>
      </w:r>
    </w:p>
    <w:p>
      <w:pPr>
        <w:pStyle w:val="BodyText"/>
      </w:pPr>
      <w:r>
        <w:drawing>
          <wp:inline>
            <wp:extent cx="5334000" cy="1213555"/>
            <wp:effectExtent b="0" l="0" r="0" t="0"/>
            <wp:docPr descr="Лишил владельца файла /feathers права на чтение." title="" id="1" name="Picture"/>
            <a:graphic>
              <a:graphicData uri="http://schemas.openxmlformats.org/drawingml/2006/picture">
                <pic:pic>
                  <pic:nvPicPr>
                    <pic:cNvPr descr="https://sun9-38.userapi.com/s/v1/if2/dyOeRb-eMOIEG5JFs_i_yzl4hYo0sv5odjobeoXGQ1J8K2y4-AHE0-U1ELmV_9jL2w_MJzPVbSiMg3grBEmX8RAI.jpg?size=567x12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399175"/>
            <wp:effectExtent b="0" l="0" r="0" t="0"/>
            <wp:docPr descr="Вернул владельцу право на чтение. Лишил владельца каталога play права на выполнение. Прочитал краткое описание команд mount,fsck,mkfs,kill с помощью man" title="" id="1" name="Picture"/>
            <a:graphic>
              <a:graphicData uri="http://schemas.openxmlformats.org/drawingml/2006/picture">
                <pic:pic>
                  <pic:nvPicPr>
                    <pic:cNvPr descr="https://sun9-29.userapi.com/s/v1/if2/NxbbgrHqkwuYAlgrsxniU73TO8gs66LUcmr0gLRf4Ah0Xfq8pwDWU-LqnRlXxxwf2an2YGi1JqocrBda7rbN1SDa.jpg?size=679x56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 каталогов. Приобрел практических навыков по применению команд для работы с файлами и каталогами,по управлению процессами (и работами),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6" Target="media/rId26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5T00:55:42Z</dcterms:created>
  <dcterms:modified xsi:type="dcterms:W3CDTF">2022-05-05T00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